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736EC4" w14:textId="04D9A122" w:rsidR="005E1005" w:rsidRPr="005E1005" w:rsidRDefault="00EA4DB8" w:rsidP="005E1005">
      <w:pPr>
        <w:tabs>
          <w:tab w:val="left" w:pos="5785"/>
        </w:tabs>
        <w:rPr>
          <w:rFonts w:ascii="Bree Serif" w:hAnsi="Bree Serif"/>
          <w:color w:val="FFFFFF" w:themeColor="background1"/>
          <w:sz w:val="260"/>
          <w:szCs w:val="260"/>
          <w:lang w:val="en-US"/>
        </w:rPr>
      </w:pPr>
      <w:r>
        <w:rPr>
          <w:rFonts w:ascii="Bree Serif" w:hAnsi="Bree Serif"/>
          <w:noProof/>
          <w:color w:val="FFFFFF" w:themeColor="background1"/>
          <w:sz w:val="260"/>
          <w:szCs w:val="260"/>
          <w:lang w:val="en-US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C074981" wp14:editId="31347805">
                <wp:simplePos x="0" y="0"/>
                <wp:positionH relativeFrom="column">
                  <wp:posOffset>-342900</wp:posOffset>
                </wp:positionH>
                <wp:positionV relativeFrom="paragraph">
                  <wp:posOffset>-88899</wp:posOffset>
                </wp:positionV>
                <wp:extent cx="6699220" cy="7756136"/>
                <wp:effectExtent l="19050" t="0" r="26035" b="1651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99220" cy="7756136"/>
                          <a:chOff x="57150" y="-32030"/>
                          <a:chExt cx="1892300" cy="2191030"/>
                        </a:xfrm>
                      </wpg:grpSpPr>
                      <wps:wsp>
                        <wps:cNvPr id="1" name="Oval 1"/>
                        <wps:cNvSpPr/>
                        <wps:spPr>
                          <a:xfrm>
                            <a:off x="57150" y="266700"/>
                            <a:ext cx="1892300" cy="1892300"/>
                          </a:xfrm>
                          <a:prstGeom prst="ellipse">
                            <a:avLst/>
                          </a:prstGeom>
                          <a:solidFill>
                            <a:srgbClr val="00A8FF"/>
                          </a:solidFill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17762" y="-32030"/>
                            <a:ext cx="1047750" cy="1816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754EFB3" w14:textId="3A410F58" w:rsidR="005E1005" w:rsidRPr="00EA4DB8" w:rsidRDefault="005E1005" w:rsidP="00EA4DB8">
                              <w:pPr>
                                <w:spacing w:after="0"/>
                                <w:rPr>
                                  <w:rFonts w:ascii="Bree Serif" w:hAnsi="Bree Serif"/>
                                  <w:color w:val="FEFEFE"/>
                                  <w:sz w:val="920"/>
                                  <w:szCs w:val="920"/>
                                </w:rPr>
                              </w:pPr>
                              <w:r w:rsidRPr="00EA4DB8">
                                <w:rPr>
                                  <w:rFonts w:ascii="Bree Serif" w:hAnsi="Bree Serif"/>
                                  <w:color w:val="FEFEFE"/>
                                  <w:sz w:val="920"/>
                                  <w:szCs w:val="920"/>
                                </w:rPr>
                                <w:t>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074981" id="Group 3" o:spid="_x0000_s1026" style="position:absolute;margin-left:-27pt;margin-top:-7pt;width:527.5pt;height:610.7pt;z-index:251661312;mso-width-relative:margin;mso-height-relative:margin" coordorigin="571,-320" coordsize="18923,21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">
                <v:oval id="Oval 1" o:spid="_x0000_s1027" style="position:absolute;left:571;top:2667;width:18923;height:189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" fillcolor="#00a8ff" strokecolor="black [3213]" strokeweight="2.25pt">
                  <v:stroke joinstyle="miter"/>
                </v:oval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5177;top:-320;width:10478;height:18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" filled="f" stroked="f">
                  <v:textbox>
                    <w:txbxContent>
                      <w:p w14:paraId="7754EFB3" w14:textId="3A410F58" w:rsidR="005E1005" w:rsidRPr="00EA4DB8" w:rsidRDefault="005E1005" w:rsidP="00EA4DB8">
                        <w:pPr>
                          <w:spacing w:after="0"/>
                          <w:rPr>
                            <w:rFonts w:ascii="Bree Serif" w:hAnsi="Bree Serif"/>
                            <w:color w:val="FEFEFE"/>
                            <w:sz w:val="920"/>
                            <w:szCs w:val="920"/>
                          </w:rPr>
                        </w:pPr>
                        <w:r w:rsidRPr="00EA4DB8">
                          <w:rPr>
                            <w:rFonts w:ascii="Bree Serif" w:hAnsi="Bree Serif"/>
                            <w:color w:val="FEFEFE"/>
                            <w:sz w:val="920"/>
                            <w:szCs w:val="920"/>
                          </w:rPr>
                          <w:t>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5E1005" w:rsidRPr="005E10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ree Serif">
    <w:panose1 w:val="02000503040000020004"/>
    <w:charset w:val="00"/>
    <w:family w:val="auto"/>
    <w:pitch w:val="variable"/>
    <w:sig w:usb0="A00000AF" w:usb1="40002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tDQ0NzU0A1KWhko6SsGpxcWZ+XkgBYa1AAxo0ywsAAAA"/>
  </w:docVars>
  <w:rsids>
    <w:rsidRoot w:val="005E1005"/>
    <w:rsid w:val="0006686C"/>
    <w:rsid w:val="005E1005"/>
    <w:rsid w:val="00EA4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FDCFBF"/>
  <w15:chartTrackingRefBased/>
  <w15:docId w15:val="{42AC1114-6415-49FE-B7DB-5804B7588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03210A-EC95-42AB-96FC-1062DE119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Jaume</dc:creator>
  <cp:keywords/>
  <dc:description/>
  <cp:lastModifiedBy>Benjamin Jaume</cp:lastModifiedBy>
  <cp:revision>1</cp:revision>
  <dcterms:created xsi:type="dcterms:W3CDTF">2020-04-24T16:26:00Z</dcterms:created>
  <dcterms:modified xsi:type="dcterms:W3CDTF">2020-04-24T16:49:00Z</dcterms:modified>
</cp:coreProperties>
</file>